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029105" w14:textId="0889F4CE" w:rsidR="00BB608A" w:rsidRDefault="00F85AF9" w:rsidP="00F85AF9">
      <w:pPr>
        <w:pStyle w:val="Title"/>
        <w:jc w:val="center"/>
        <w:rPr>
          <w:rFonts w:ascii="Times New Roman" w:eastAsia="STCaiyun" w:hAnsi="Times New Roman" w:cs="Times New Roman"/>
          <w:sz w:val="40"/>
          <w:szCs w:val="40"/>
        </w:rPr>
      </w:pPr>
      <w:r w:rsidRPr="00F85AF9">
        <w:rPr>
          <w:rFonts w:ascii="Times New Roman" w:eastAsia="STCaiyun" w:hAnsi="Times New Roman" w:cs="Times New Roman"/>
          <w:sz w:val="40"/>
          <w:szCs w:val="40"/>
        </w:rPr>
        <w:t>Robotics Toolbox</w:t>
      </w:r>
    </w:p>
    <w:p w14:paraId="45082971" w14:textId="77777777" w:rsidR="00F85AF9" w:rsidRDefault="00F85AF9" w:rsidP="00F85AF9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3C4F9D3" w14:textId="77777777" w:rsidR="00F85AF9" w:rsidRDefault="00F85AF9" w:rsidP="00F85AF9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904AB31" w14:textId="18210A5D" w:rsidR="00F85AF9" w:rsidRPr="00B31FE1" w:rsidRDefault="00F85AF9" w:rsidP="00B31FE1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B31FE1">
        <w:rPr>
          <w:rFonts w:ascii="Times New Roman" w:hAnsi="Times New Roman" w:cs="Times New Roman"/>
          <w:b/>
          <w:bCs/>
          <w:color w:val="auto"/>
          <w:sz w:val="28"/>
          <w:szCs w:val="28"/>
        </w:rPr>
        <w:t>Team Member –</w:t>
      </w:r>
    </w:p>
    <w:p w14:paraId="7EC21564" w14:textId="6481BBCB" w:rsidR="00F85AF9" w:rsidRDefault="00AD516E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aan Khan</w:t>
      </w:r>
    </w:p>
    <w:p w14:paraId="5A3C93D7" w14:textId="29482222" w:rsidR="00F85AF9" w:rsidRDefault="00AD516E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ukik Mujumdar</w:t>
      </w:r>
    </w:p>
    <w:p w14:paraId="26B1CD40" w14:textId="1C06EC96" w:rsidR="00F85AF9" w:rsidRDefault="00AD516E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lay Nagda</w:t>
      </w:r>
    </w:p>
    <w:p w14:paraId="427C6000" w14:textId="40C195E4" w:rsidR="00F85AF9" w:rsidRDefault="00AD516E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vendra Raghavendra</w:t>
      </w:r>
    </w:p>
    <w:p w14:paraId="1365940A" w14:textId="2135EF91" w:rsidR="00F85AF9" w:rsidRDefault="00F85AF9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nmay Dhanote</w:t>
      </w:r>
    </w:p>
    <w:p w14:paraId="00F96562" w14:textId="30522940" w:rsidR="00F85AF9" w:rsidRPr="00B31FE1" w:rsidRDefault="00F85AF9" w:rsidP="00B31FE1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B31FE1">
        <w:rPr>
          <w:rFonts w:ascii="Times New Roman" w:hAnsi="Times New Roman" w:cs="Times New Roman"/>
          <w:b/>
          <w:bCs/>
          <w:color w:val="auto"/>
          <w:sz w:val="28"/>
          <w:szCs w:val="28"/>
        </w:rPr>
        <w:t>Contributions –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5"/>
        <w:gridCol w:w="4485"/>
      </w:tblGrid>
      <w:tr w:rsidR="00F85AF9" w14:paraId="4D8CB647" w14:textId="77777777" w:rsidTr="00B31FE1">
        <w:trPr>
          <w:trHeight w:val="472"/>
        </w:trPr>
        <w:tc>
          <w:tcPr>
            <w:tcW w:w="4485" w:type="dxa"/>
          </w:tcPr>
          <w:p w14:paraId="6D563E8D" w14:textId="38AB0767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ogeneous Transformation</w:t>
            </w:r>
          </w:p>
        </w:tc>
        <w:tc>
          <w:tcPr>
            <w:tcW w:w="4485" w:type="dxa"/>
          </w:tcPr>
          <w:p w14:paraId="20AAA51B" w14:textId="028A43C5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nmay Dhanote</w:t>
            </w:r>
          </w:p>
        </w:tc>
      </w:tr>
      <w:tr w:rsidR="00F85AF9" w14:paraId="03A9C540" w14:textId="77777777" w:rsidTr="00B31FE1">
        <w:trPr>
          <w:trHeight w:val="472"/>
        </w:trPr>
        <w:tc>
          <w:tcPr>
            <w:tcW w:w="4485" w:type="dxa"/>
          </w:tcPr>
          <w:p w14:paraId="2A39A7D9" w14:textId="0955E101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uler Angles</w:t>
            </w:r>
          </w:p>
        </w:tc>
        <w:tc>
          <w:tcPr>
            <w:tcW w:w="4485" w:type="dxa"/>
          </w:tcPr>
          <w:p w14:paraId="00E8F273" w14:textId="686945CF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aan Khan</w:t>
            </w:r>
          </w:p>
        </w:tc>
      </w:tr>
      <w:tr w:rsidR="00F85AF9" w14:paraId="47EDA9E0" w14:textId="77777777" w:rsidTr="00B31FE1">
        <w:trPr>
          <w:trHeight w:val="472"/>
        </w:trPr>
        <w:tc>
          <w:tcPr>
            <w:tcW w:w="4485" w:type="dxa"/>
          </w:tcPr>
          <w:p w14:paraId="2300E6D2" w14:textId="00D51FF5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ward Kinematics</w:t>
            </w:r>
          </w:p>
        </w:tc>
        <w:tc>
          <w:tcPr>
            <w:tcW w:w="4485" w:type="dxa"/>
          </w:tcPr>
          <w:p w14:paraId="74A3B899" w14:textId="2F3F6BE7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ukik Mujumdar</w:t>
            </w:r>
          </w:p>
        </w:tc>
      </w:tr>
      <w:tr w:rsidR="00F85AF9" w14:paraId="09E10BD6" w14:textId="77777777" w:rsidTr="00B31FE1">
        <w:trPr>
          <w:trHeight w:val="472"/>
        </w:trPr>
        <w:tc>
          <w:tcPr>
            <w:tcW w:w="4485" w:type="dxa"/>
          </w:tcPr>
          <w:p w14:paraId="039AC1FB" w14:textId="057F6F09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space</w:t>
            </w:r>
          </w:p>
        </w:tc>
        <w:tc>
          <w:tcPr>
            <w:tcW w:w="4485" w:type="dxa"/>
          </w:tcPr>
          <w:p w14:paraId="63107839" w14:textId="0DE33AA0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ay Nagda</w:t>
            </w:r>
          </w:p>
        </w:tc>
      </w:tr>
      <w:tr w:rsidR="00F85AF9" w14:paraId="251373B3" w14:textId="77777777" w:rsidTr="00B31FE1">
        <w:trPr>
          <w:trHeight w:val="472"/>
        </w:trPr>
        <w:tc>
          <w:tcPr>
            <w:tcW w:w="4485" w:type="dxa"/>
          </w:tcPr>
          <w:p w14:paraId="198FBE27" w14:textId="278210B8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verse Kinematics</w:t>
            </w:r>
          </w:p>
        </w:tc>
        <w:tc>
          <w:tcPr>
            <w:tcW w:w="4485" w:type="dxa"/>
          </w:tcPr>
          <w:p w14:paraId="3A7E947E" w14:textId="7474978D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vendra Raghavendra</w:t>
            </w:r>
          </w:p>
        </w:tc>
      </w:tr>
      <w:tr w:rsidR="00F85AF9" w14:paraId="49429194" w14:textId="77777777" w:rsidTr="00B31FE1">
        <w:trPr>
          <w:trHeight w:val="472"/>
        </w:trPr>
        <w:tc>
          <w:tcPr>
            <w:tcW w:w="4485" w:type="dxa"/>
          </w:tcPr>
          <w:p w14:paraId="764A7044" w14:textId="4EC326A2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fferential Kinematics</w:t>
            </w:r>
          </w:p>
        </w:tc>
        <w:tc>
          <w:tcPr>
            <w:tcW w:w="4485" w:type="dxa"/>
          </w:tcPr>
          <w:p w14:paraId="20C1E388" w14:textId="2194C4B6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ay Nagda</w:t>
            </w:r>
          </w:p>
        </w:tc>
      </w:tr>
      <w:tr w:rsidR="00F85AF9" w14:paraId="1FB0566D" w14:textId="77777777" w:rsidTr="00B31FE1">
        <w:trPr>
          <w:trHeight w:val="472"/>
        </w:trPr>
        <w:tc>
          <w:tcPr>
            <w:tcW w:w="4485" w:type="dxa"/>
          </w:tcPr>
          <w:p w14:paraId="19D7A4F3" w14:textId="26C5F4C7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verse Diff. and Inverse using Jacobians</w:t>
            </w:r>
          </w:p>
        </w:tc>
        <w:tc>
          <w:tcPr>
            <w:tcW w:w="4485" w:type="dxa"/>
          </w:tcPr>
          <w:p w14:paraId="00DFAB04" w14:textId="2F9EE93A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vendra Raghavendra</w:t>
            </w:r>
          </w:p>
        </w:tc>
      </w:tr>
      <w:tr w:rsidR="00F85AF9" w14:paraId="3546992B" w14:textId="77777777" w:rsidTr="00B31FE1">
        <w:trPr>
          <w:trHeight w:val="472"/>
        </w:trPr>
        <w:tc>
          <w:tcPr>
            <w:tcW w:w="4485" w:type="dxa"/>
          </w:tcPr>
          <w:p w14:paraId="4AF06040" w14:textId="766BF70A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ipulator Dynamics</w:t>
            </w:r>
          </w:p>
        </w:tc>
        <w:tc>
          <w:tcPr>
            <w:tcW w:w="4485" w:type="dxa"/>
          </w:tcPr>
          <w:p w14:paraId="02A955A0" w14:textId="37B378A9" w:rsidR="00B31FE1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ukik Mujumdar</w:t>
            </w:r>
          </w:p>
        </w:tc>
      </w:tr>
      <w:tr w:rsidR="00B31FE1" w14:paraId="4012C25E" w14:textId="77777777" w:rsidTr="00B31FE1">
        <w:trPr>
          <w:trHeight w:val="472"/>
        </w:trPr>
        <w:tc>
          <w:tcPr>
            <w:tcW w:w="4485" w:type="dxa"/>
          </w:tcPr>
          <w:p w14:paraId="5A9F5362" w14:textId="4074B4AC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ipulator Control</w:t>
            </w:r>
          </w:p>
        </w:tc>
        <w:tc>
          <w:tcPr>
            <w:tcW w:w="4485" w:type="dxa"/>
          </w:tcPr>
          <w:p w14:paraId="2D4EB8C2" w14:textId="5EF4C2F0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aan Khan</w:t>
            </w:r>
          </w:p>
        </w:tc>
      </w:tr>
      <w:tr w:rsidR="00B31FE1" w14:paraId="6D340113" w14:textId="77777777" w:rsidTr="00B31FE1">
        <w:trPr>
          <w:trHeight w:val="472"/>
        </w:trPr>
        <w:tc>
          <w:tcPr>
            <w:tcW w:w="4485" w:type="dxa"/>
          </w:tcPr>
          <w:p w14:paraId="18F7F8DA" w14:textId="4B58D01A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UI</w:t>
            </w:r>
          </w:p>
        </w:tc>
        <w:tc>
          <w:tcPr>
            <w:tcW w:w="4485" w:type="dxa"/>
          </w:tcPr>
          <w:p w14:paraId="7C1282E2" w14:textId="43E94C92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Member starting with Tanmay Dhanote</w:t>
            </w:r>
          </w:p>
        </w:tc>
      </w:tr>
    </w:tbl>
    <w:p w14:paraId="5B053B1D" w14:textId="721A516C" w:rsidR="00F85AF9" w:rsidRDefault="00F85AF9" w:rsidP="00B31FE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76F83D" w14:textId="58FBC7B1" w:rsidR="00B31FE1" w:rsidRPr="00602A4C" w:rsidRDefault="00B31FE1" w:rsidP="00602A4C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B31FE1">
        <w:rPr>
          <w:rFonts w:ascii="Times New Roman" w:hAnsi="Times New Roman" w:cs="Times New Roman"/>
          <w:b/>
          <w:bCs/>
          <w:color w:val="auto"/>
          <w:sz w:val="28"/>
          <w:szCs w:val="28"/>
        </w:rPr>
        <w:t>How to use the Toolbox</w:t>
      </w: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–</w:t>
      </w:r>
    </w:p>
    <w:p w14:paraId="0B597BB0" w14:textId="114CD04F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ption of Frame</w:t>
      </w:r>
    </w:p>
    <w:p w14:paraId="4AE01B13" w14:textId="2657CAEC" w:rsidR="00182A23" w:rsidRDefault="00182A23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enter the </w:t>
      </w:r>
      <w:r w:rsidR="007F4A1B">
        <w:rPr>
          <w:rFonts w:ascii="Times New Roman" w:hAnsi="Times New Roman" w:cs="Times New Roman"/>
          <w:sz w:val="24"/>
          <w:szCs w:val="24"/>
        </w:rPr>
        <w:t>number of rotations</w:t>
      </w:r>
      <w:r w:rsidR="00341363">
        <w:rPr>
          <w:rFonts w:ascii="Times New Roman" w:hAnsi="Times New Roman" w:cs="Times New Roman"/>
          <w:sz w:val="24"/>
          <w:szCs w:val="24"/>
        </w:rPr>
        <w:t xml:space="preserve"> to be performed</w:t>
      </w:r>
      <w:r w:rsidR="007F4A1B">
        <w:rPr>
          <w:rFonts w:ascii="Times New Roman" w:hAnsi="Times New Roman" w:cs="Times New Roman"/>
          <w:sz w:val="24"/>
          <w:szCs w:val="24"/>
        </w:rPr>
        <w:t>.</w:t>
      </w:r>
    </w:p>
    <w:p w14:paraId="3111F936" w14:textId="11108AD1" w:rsidR="007F4A1B" w:rsidRDefault="007F4A1B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</w:t>
      </w:r>
      <w:r w:rsidR="00341363">
        <w:rPr>
          <w:rFonts w:ascii="Times New Roman" w:hAnsi="Times New Roman" w:cs="Times New Roman"/>
          <w:sz w:val="24"/>
          <w:szCs w:val="24"/>
        </w:rPr>
        <w:t>.</w:t>
      </w:r>
    </w:p>
    <w:p w14:paraId="1BC7C325" w14:textId="6E59DF24" w:rsidR="007F4A1B" w:rsidRDefault="007F4A1B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</w:t>
      </w:r>
      <w:r w:rsidR="00341363">
        <w:rPr>
          <w:rFonts w:ascii="Times New Roman" w:hAnsi="Times New Roman" w:cs="Times New Roman"/>
          <w:sz w:val="24"/>
          <w:szCs w:val="24"/>
        </w:rPr>
        <w:t xml:space="preserve"> </w:t>
      </w:r>
      <w:r w:rsidR="007E221A">
        <w:rPr>
          <w:rFonts w:ascii="Times New Roman" w:hAnsi="Times New Roman" w:cs="Times New Roman"/>
          <w:sz w:val="24"/>
          <w:szCs w:val="24"/>
        </w:rPr>
        <w:t xml:space="preserve">and </w:t>
      </w:r>
      <w:r w:rsidR="001A2F8D">
        <w:rPr>
          <w:rFonts w:ascii="Times New Roman" w:hAnsi="Times New Roman" w:cs="Times New Roman"/>
          <w:sz w:val="24"/>
          <w:szCs w:val="24"/>
        </w:rPr>
        <w:t>press update.</w:t>
      </w:r>
    </w:p>
    <w:p w14:paraId="08D25E18" w14:textId="49E637F9" w:rsidR="00341363" w:rsidRDefault="00341363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027EF717" w14:textId="2F921DFE" w:rsidR="007F4A1B" w:rsidRDefault="00602A4C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7E221A">
        <w:rPr>
          <w:rFonts w:ascii="Times New Roman" w:hAnsi="Times New Roman" w:cs="Times New Roman"/>
          <w:sz w:val="24"/>
          <w:szCs w:val="24"/>
        </w:rPr>
        <w:t>nter the translational position of the frame (</w:t>
      </w:r>
      <w:proofErr w:type="spellStart"/>
      <w:r w:rsidR="007E221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7E221A">
        <w:rPr>
          <w:rFonts w:ascii="Times New Roman" w:hAnsi="Times New Roman" w:cs="Times New Roman"/>
          <w:sz w:val="24"/>
          <w:szCs w:val="24"/>
        </w:rPr>
        <w:t>) with respect to (i-1)</w:t>
      </w:r>
    </w:p>
    <w:p w14:paraId="751117D4" w14:textId="3FD1959C" w:rsidR="007E221A" w:rsidRDefault="00341363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Fixed Frame or Current Frame to obtain the transformation matrix</w:t>
      </w:r>
      <w:r w:rsidR="00602A4C">
        <w:rPr>
          <w:rFonts w:ascii="Times New Roman" w:hAnsi="Times New Roman" w:cs="Times New Roman"/>
          <w:sz w:val="24"/>
          <w:szCs w:val="24"/>
        </w:rPr>
        <w:t xml:space="preserve"> and plo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705E27D" w14:textId="0D122F15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ransformation </w:t>
      </w:r>
      <w:r w:rsidR="007E221A">
        <w:rPr>
          <w:rFonts w:ascii="Times New Roman" w:hAnsi="Times New Roman" w:cs="Times New Roman"/>
          <w:sz w:val="24"/>
          <w:szCs w:val="24"/>
        </w:rPr>
        <w:t>Operator</w:t>
      </w:r>
    </w:p>
    <w:p w14:paraId="515A6642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enter the number of rotations to be performed.</w:t>
      </w:r>
    </w:p>
    <w:p w14:paraId="1411CF91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.</w:t>
      </w:r>
    </w:p>
    <w:p w14:paraId="0A549C23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 and press update.</w:t>
      </w:r>
    </w:p>
    <w:p w14:paraId="6AF68F81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0FEC28D3" w14:textId="55CF6DE6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02A4C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nter the </w:t>
      </w:r>
      <w:r>
        <w:rPr>
          <w:rFonts w:ascii="Times New Roman" w:hAnsi="Times New Roman" w:cs="Times New Roman"/>
          <w:sz w:val="24"/>
          <w:szCs w:val="24"/>
        </w:rPr>
        <w:t>Vector A</w:t>
      </w:r>
      <w:r>
        <w:rPr>
          <w:rFonts w:ascii="Times New Roman" w:hAnsi="Times New Roman" w:cs="Times New Roman"/>
          <w:sz w:val="24"/>
          <w:szCs w:val="24"/>
        </w:rPr>
        <w:t xml:space="preserve"> position </w:t>
      </w:r>
    </w:p>
    <w:p w14:paraId="71E6DBEC" w14:textId="122A92B9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Press </w:t>
      </w:r>
      <w:r>
        <w:rPr>
          <w:rFonts w:ascii="Times New Roman" w:hAnsi="Times New Roman" w:cs="Times New Roman"/>
          <w:sz w:val="24"/>
          <w:szCs w:val="24"/>
        </w:rPr>
        <w:t>Transform Vector</w:t>
      </w:r>
      <w:r>
        <w:rPr>
          <w:rFonts w:ascii="Times New Roman" w:hAnsi="Times New Roman" w:cs="Times New Roman"/>
          <w:sz w:val="24"/>
          <w:szCs w:val="24"/>
        </w:rPr>
        <w:t xml:space="preserve"> to obtain the transformation matrix</w:t>
      </w:r>
      <w:r w:rsidR="00602A4C">
        <w:rPr>
          <w:rFonts w:ascii="Times New Roman" w:hAnsi="Times New Roman" w:cs="Times New Roman"/>
          <w:sz w:val="24"/>
          <w:szCs w:val="24"/>
        </w:rPr>
        <w:t xml:space="preserve"> and plo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0126816" w14:textId="77777777" w:rsidR="00393DEB" w:rsidRPr="00393DEB" w:rsidRDefault="00393DEB" w:rsidP="00393DEB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2C2427F6" w14:textId="1CD20997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formation </w:t>
      </w:r>
      <w:r w:rsidR="007E221A">
        <w:rPr>
          <w:rFonts w:ascii="Times New Roman" w:hAnsi="Times New Roman" w:cs="Times New Roman"/>
          <w:sz w:val="24"/>
          <w:szCs w:val="24"/>
        </w:rPr>
        <w:t>Mapping</w:t>
      </w:r>
    </w:p>
    <w:p w14:paraId="4DF4408F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enter the number of rotations to be performed.</w:t>
      </w:r>
    </w:p>
    <w:p w14:paraId="2E5D79DA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.</w:t>
      </w:r>
    </w:p>
    <w:p w14:paraId="53187A1C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 and press update.</w:t>
      </w:r>
    </w:p>
    <w:p w14:paraId="6D115CCF" w14:textId="4E226CD5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58AD8A98" w14:textId="49943166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er the </w:t>
      </w:r>
      <w:r>
        <w:rPr>
          <w:rFonts w:ascii="Times New Roman" w:hAnsi="Times New Roman" w:cs="Times New Roman"/>
          <w:sz w:val="24"/>
          <w:szCs w:val="24"/>
        </w:rPr>
        <w:t>position vector of frame B with respect to A</w:t>
      </w:r>
    </w:p>
    <w:p w14:paraId="19B5F622" w14:textId="7A2E7CED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vector position in frame B</w:t>
      </w:r>
    </w:p>
    <w:p w14:paraId="647B8EF3" w14:textId="2817E3F9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map to obtain the transformation matrix and plot.</w:t>
      </w:r>
    </w:p>
    <w:p w14:paraId="3BE5D164" w14:textId="77777777" w:rsidR="00023AE5" w:rsidRPr="002951F5" w:rsidRDefault="00023AE5" w:rsidP="00023AE5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602018B8" w14:textId="3AE02C80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tation Matrix</w:t>
      </w:r>
    </w:p>
    <w:p w14:paraId="074D264E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enter the number of rotations to be performed.</w:t>
      </w:r>
    </w:p>
    <w:p w14:paraId="35C33FC0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.</w:t>
      </w:r>
    </w:p>
    <w:p w14:paraId="1E71722F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 and press update.</w:t>
      </w:r>
    </w:p>
    <w:p w14:paraId="013628DB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00972426" w14:textId="357D68C9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s Fixed Frame or Current Frame to obtain the </w:t>
      </w:r>
      <w:r>
        <w:rPr>
          <w:rFonts w:ascii="Times New Roman" w:hAnsi="Times New Roman" w:cs="Times New Roman"/>
          <w:sz w:val="24"/>
          <w:szCs w:val="24"/>
        </w:rPr>
        <w:t>rotational</w:t>
      </w:r>
      <w:r>
        <w:rPr>
          <w:rFonts w:ascii="Times New Roman" w:hAnsi="Times New Roman" w:cs="Times New Roman"/>
          <w:sz w:val="24"/>
          <w:szCs w:val="24"/>
        </w:rPr>
        <w:t xml:space="preserve"> matrix and plot.</w:t>
      </w:r>
    </w:p>
    <w:p w14:paraId="45180444" w14:textId="77777777" w:rsidR="00393DEB" w:rsidRDefault="00393DEB" w:rsidP="00393DEB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DF0BEAE" w14:textId="2729B4DF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uler Angles</w:t>
      </w:r>
      <w:r w:rsidR="00D91A8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0C9E4A" w14:textId="77777777" w:rsidR="00602A4C" w:rsidRDefault="00602A4C" w:rsidP="00602A4C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1492F163" w14:textId="5D2FD70D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ward Kinematics</w:t>
      </w:r>
    </w:p>
    <w:p w14:paraId="0F59FD5F" w14:textId="76AD826D" w:rsidR="00393DEB" w:rsidRDefault="00393DEB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79718947" w14:textId="5DEB92FF" w:rsidR="00393DEB" w:rsidRDefault="00747347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</w:t>
      </w:r>
      <w:r w:rsidR="00993446">
        <w:rPr>
          <w:rFonts w:ascii="Times New Roman" w:hAnsi="Times New Roman" w:cs="Times New Roman"/>
          <w:sz w:val="24"/>
          <w:szCs w:val="24"/>
        </w:rPr>
        <w:t>, remember value of link type is case sensitive.</w:t>
      </w:r>
    </w:p>
    <w:p w14:paraId="4478B3A8" w14:textId="3E177109" w:rsidR="00747347" w:rsidRDefault="00747347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24584668" w14:textId="42BD6EDA" w:rsidR="00747347" w:rsidRDefault="00747347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fter that enter the joint variables one by one and run after each, when joint number reaches same value as number of links transformation will </w:t>
      </w:r>
      <w:proofErr w:type="spellStart"/>
      <w:r>
        <w:rPr>
          <w:rFonts w:ascii="Times New Roman" w:hAnsi="Times New Roman" w:cs="Times New Roman"/>
          <w:sz w:val="24"/>
          <w:szCs w:val="24"/>
        </w:rPr>
        <w:t>giv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plots will be plotted.</w:t>
      </w:r>
    </w:p>
    <w:p w14:paraId="78528855" w14:textId="77777777" w:rsidR="0065220F" w:rsidRDefault="0065220F" w:rsidP="0065220F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54AFAE9" w14:textId="1A3FFBC7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erse Kinematics</w:t>
      </w:r>
    </w:p>
    <w:p w14:paraId="6B5DC7C4" w14:textId="77777777" w:rsidR="004469F7" w:rsidRDefault="004469F7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07C58D0A" w14:textId="5560E5E6" w:rsidR="004469F7" w:rsidRDefault="004469F7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</w:t>
      </w:r>
      <w:r w:rsidR="00241A44">
        <w:rPr>
          <w:rFonts w:ascii="Times New Roman" w:hAnsi="Times New Roman" w:cs="Times New Roman"/>
          <w:sz w:val="24"/>
          <w:szCs w:val="24"/>
        </w:rPr>
        <w:t>,</w:t>
      </w:r>
      <w:r w:rsidR="00241A44" w:rsidRPr="00241A44">
        <w:rPr>
          <w:rFonts w:ascii="Times New Roman" w:hAnsi="Times New Roman" w:cs="Times New Roman"/>
          <w:sz w:val="24"/>
          <w:szCs w:val="24"/>
        </w:rPr>
        <w:t xml:space="preserve"> </w:t>
      </w:r>
      <w:r w:rsidR="00241A44">
        <w:rPr>
          <w:rFonts w:ascii="Times New Roman" w:hAnsi="Times New Roman" w:cs="Times New Roman"/>
          <w:sz w:val="24"/>
          <w:szCs w:val="24"/>
        </w:rPr>
        <w:t>remember value of link type is case sensitive.</w:t>
      </w:r>
    </w:p>
    <w:p w14:paraId="40C05C39" w14:textId="2571C96E" w:rsidR="004469F7" w:rsidRDefault="004469F7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1949448D" w14:textId="72346717" w:rsidR="002D4B58" w:rsidRDefault="002D4B58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end effector pose and select which Euler angles describe the end pose and click on run</w:t>
      </w:r>
    </w:p>
    <w:p w14:paraId="5F63C774" w14:textId="7A9AA004" w:rsidR="002D4B58" w:rsidRDefault="002D4B58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alues for the joint variables will be displayed accordingly from joint 1</w:t>
      </w:r>
      <w:r w:rsidR="00166B48">
        <w:rPr>
          <w:rFonts w:ascii="Times New Roman" w:hAnsi="Times New Roman" w:cs="Times New Roman"/>
          <w:sz w:val="24"/>
          <w:szCs w:val="24"/>
        </w:rPr>
        <w:t xml:space="preserve"> - n</w:t>
      </w:r>
    </w:p>
    <w:p w14:paraId="23AAD298" w14:textId="77777777" w:rsidR="004469F7" w:rsidRDefault="004469F7" w:rsidP="004469F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E2CADAA" w14:textId="2C81AD31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fferential Kinematics </w:t>
      </w:r>
    </w:p>
    <w:p w14:paraId="2EF26DCA" w14:textId="77777777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256AB839" w14:textId="088DC1DA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</w:t>
      </w:r>
      <w:r w:rsidR="00241A44">
        <w:rPr>
          <w:rFonts w:ascii="Times New Roman" w:hAnsi="Times New Roman" w:cs="Times New Roman"/>
          <w:sz w:val="24"/>
          <w:szCs w:val="24"/>
        </w:rPr>
        <w:t>, remember value of link type is case sensitive.</w:t>
      </w:r>
    </w:p>
    <w:p w14:paraId="0A2A3462" w14:textId="1833A43C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10305DDA" w14:textId="60D7367E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on run above Jacobian to display it</w:t>
      </w:r>
    </w:p>
    <w:p w14:paraId="3B5258A4" w14:textId="6CE69E64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a pose of end effector to calculate singularity for that defined pose.</w:t>
      </w:r>
    </w:p>
    <w:p w14:paraId="05DDF451" w14:textId="77777777" w:rsidR="00C9046B" w:rsidRDefault="00C9046B" w:rsidP="00C9046B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F1D9597" w14:textId="153C34C3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erse Differential Kinematics</w:t>
      </w:r>
    </w:p>
    <w:p w14:paraId="1E5A95B6" w14:textId="77777777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142E2277" w14:textId="77777777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,</w:t>
      </w:r>
      <w:r w:rsidRPr="00241A4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member value of link type is case sensitive.</w:t>
      </w:r>
    </w:p>
    <w:p w14:paraId="48ECDD50" w14:textId="77777777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41F314BD" w14:textId="3A49274B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er the end effector </w:t>
      </w:r>
      <w:r w:rsidR="001F2D42">
        <w:rPr>
          <w:rFonts w:ascii="Times New Roman" w:hAnsi="Times New Roman" w:cs="Times New Roman"/>
          <w:sz w:val="24"/>
          <w:szCs w:val="24"/>
        </w:rPr>
        <w:t xml:space="preserve">Final velocities, and </w:t>
      </w:r>
      <w:r>
        <w:rPr>
          <w:rFonts w:ascii="Times New Roman" w:hAnsi="Times New Roman" w:cs="Times New Roman"/>
          <w:sz w:val="24"/>
          <w:szCs w:val="24"/>
        </w:rPr>
        <w:t>click on run</w:t>
      </w:r>
    </w:p>
    <w:p w14:paraId="256F65DC" w14:textId="28ADF1AF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values for the joint </w:t>
      </w:r>
      <w:r w:rsidR="001F2D42">
        <w:rPr>
          <w:rFonts w:ascii="Times New Roman" w:hAnsi="Times New Roman" w:cs="Times New Roman"/>
          <w:sz w:val="24"/>
          <w:szCs w:val="24"/>
        </w:rPr>
        <w:t>velocities</w:t>
      </w:r>
      <w:r>
        <w:rPr>
          <w:rFonts w:ascii="Times New Roman" w:hAnsi="Times New Roman" w:cs="Times New Roman"/>
          <w:sz w:val="24"/>
          <w:szCs w:val="24"/>
        </w:rPr>
        <w:t xml:space="preserve"> will be displayed from joint 1 - n</w:t>
      </w:r>
    </w:p>
    <w:p w14:paraId="41C0D93B" w14:textId="77777777" w:rsidR="001A0B87" w:rsidRDefault="001A0B87" w:rsidP="001A0B8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C76CA57" w14:textId="35DB8E93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erse Kinematics using Jacobians</w:t>
      </w:r>
    </w:p>
    <w:p w14:paraId="788869DF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24528D4B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,</w:t>
      </w:r>
      <w:r w:rsidRPr="00241A4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member value of link type is case sensitive.</w:t>
      </w:r>
    </w:p>
    <w:p w14:paraId="0E0344B3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2E6F4153" w14:textId="66BADAEA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end effector pose in X, Y, Z directions and click on run.</w:t>
      </w:r>
    </w:p>
    <w:p w14:paraId="7D29CCC3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alues for the joint variables will be displayed accordingly from joint 1 - n</w:t>
      </w:r>
    </w:p>
    <w:p w14:paraId="42F97EF6" w14:textId="77777777" w:rsidR="006205D0" w:rsidRDefault="006205D0" w:rsidP="006205D0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8EE9750" w14:textId="27702125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space</w:t>
      </w:r>
    </w:p>
    <w:p w14:paraId="13B4419D" w14:textId="064211C1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ipulator Dynamics</w:t>
      </w:r>
    </w:p>
    <w:p w14:paraId="2FAFCAA4" w14:textId="712947F4" w:rsidR="00182A23" w:rsidRPr="00C72E6C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ipulator Control</w:t>
      </w:r>
      <w:r>
        <w:rPr>
          <w:rFonts w:ascii="Times New Roman" w:hAnsi="Times New Roman" w:cs="Times New Roman"/>
          <w:sz w:val="24"/>
          <w:szCs w:val="24"/>
        </w:rPr>
        <w:tab/>
      </w:r>
    </w:p>
    <w:sectPr w:rsidR="00182A23" w:rsidRPr="00C72E6C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C67AE3" w14:textId="77777777" w:rsidR="00B10D76" w:rsidRDefault="00B10D76" w:rsidP="00B31FE1">
      <w:pPr>
        <w:spacing w:after="0" w:line="240" w:lineRule="auto"/>
      </w:pPr>
      <w:r>
        <w:separator/>
      </w:r>
    </w:p>
  </w:endnote>
  <w:endnote w:type="continuationSeparator" w:id="0">
    <w:p w14:paraId="001AE79C" w14:textId="77777777" w:rsidR="00B10D76" w:rsidRDefault="00B10D76" w:rsidP="00B31F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TCaiyun">
    <w:charset w:val="86"/>
    <w:family w:val="auto"/>
    <w:pitch w:val="variable"/>
    <w:sig w:usb0="00000001" w:usb1="38CF00F8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6EC30B" w14:textId="77777777" w:rsidR="00B10D76" w:rsidRDefault="00B10D76" w:rsidP="00B31FE1">
      <w:pPr>
        <w:spacing w:after="0" w:line="240" w:lineRule="auto"/>
      </w:pPr>
      <w:r>
        <w:separator/>
      </w:r>
    </w:p>
  </w:footnote>
  <w:footnote w:type="continuationSeparator" w:id="0">
    <w:p w14:paraId="1867A1E1" w14:textId="77777777" w:rsidR="00B10D76" w:rsidRDefault="00B10D76" w:rsidP="00B31F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2B023A" w14:textId="766DE2B9" w:rsidR="00B31FE1" w:rsidRPr="00B31FE1" w:rsidRDefault="00B31FE1" w:rsidP="00B31FE1">
    <w:pPr>
      <w:pStyle w:val="Header"/>
      <w:jc w:val="center"/>
      <w:rPr>
        <w:rFonts w:ascii="Times New Roman" w:hAnsi="Times New Roman" w:cs="Times New Roman"/>
        <w:sz w:val="28"/>
        <w:szCs w:val="28"/>
      </w:rPr>
    </w:pPr>
    <w:r w:rsidRPr="00B31FE1">
      <w:rPr>
        <w:rFonts w:ascii="Times New Roman" w:hAnsi="Times New Roman" w:cs="Times New Roman"/>
        <w:sz w:val="28"/>
        <w:szCs w:val="28"/>
      </w:rPr>
      <w:t>MAE 547 Final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397996"/>
    <w:multiLevelType w:val="hybridMultilevel"/>
    <w:tmpl w:val="9F34F484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F4819DF"/>
    <w:multiLevelType w:val="hybridMultilevel"/>
    <w:tmpl w:val="4644F1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DA3B3A"/>
    <w:multiLevelType w:val="hybridMultilevel"/>
    <w:tmpl w:val="DA62A10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E472CC5"/>
    <w:multiLevelType w:val="hybridMultilevel"/>
    <w:tmpl w:val="9FD2CE1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tDQ0NTU2N7A0NDRR0lEKTi0uzszPAykwrAUAN6XlMywAAAA="/>
  </w:docVars>
  <w:rsids>
    <w:rsidRoot w:val="00F85AF9"/>
    <w:rsid w:val="00023AE5"/>
    <w:rsid w:val="00166B48"/>
    <w:rsid w:val="00182A23"/>
    <w:rsid w:val="001A0B87"/>
    <w:rsid w:val="001A2F8D"/>
    <w:rsid w:val="001F2D42"/>
    <w:rsid w:val="00241A44"/>
    <w:rsid w:val="0026265C"/>
    <w:rsid w:val="002951F5"/>
    <w:rsid w:val="00296B1D"/>
    <w:rsid w:val="002D4B58"/>
    <w:rsid w:val="00341363"/>
    <w:rsid w:val="00393DEB"/>
    <w:rsid w:val="004469F7"/>
    <w:rsid w:val="00517470"/>
    <w:rsid w:val="00602A4C"/>
    <w:rsid w:val="006205D0"/>
    <w:rsid w:val="0065220F"/>
    <w:rsid w:val="00747347"/>
    <w:rsid w:val="007E221A"/>
    <w:rsid w:val="007F4A1B"/>
    <w:rsid w:val="00993446"/>
    <w:rsid w:val="00AD516E"/>
    <w:rsid w:val="00B10D76"/>
    <w:rsid w:val="00B26D30"/>
    <w:rsid w:val="00B31FE1"/>
    <w:rsid w:val="00BB608A"/>
    <w:rsid w:val="00C72E6C"/>
    <w:rsid w:val="00C9046B"/>
    <w:rsid w:val="00D51E26"/>
    <w:rsid w:val="00D91A87"/>
    <w:rsid w:val="00D9753A"/>
    <w:rsid w:val="00F827E0"/>
    <w:rsid w:val="00F85AF9"/>
    <w:rsid w:val="00FC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359A8"/>
  <w15:chartTrackingRefBased/>
  <w15:docId w15:val="{4D83B94C-0E11-4E9D-A405-88628FD1D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1F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85AF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5A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F85AF9"/>
    <w:pPr>
      <w:ind w:left="720"/>
      <w:contextualSpacing/>
    </w:pPr>
  </w:style>
  <w:style w:type="table" w:styleId="TableGrid">
    <w:name w:val="Table Grid"/>
    <w:basedOn w:val="TableNormal"/>
    <w:uiPriority w:val="39"/>
    <w:rsid w:val="00F85A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31F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1FE1"/>
  </w:style>
  <w:style w:type="paragraph" w:styleId="Footer">
    <w:name w:val="footer"/>
    <w:basedOn w:val="Normal"/>
    <w:link w:val="FooterChar"/>
    <w:uiPriority w:val="99"/>
    <w:unhideWhenUsed/>
    <w:rsid w:val="00B31F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1FE1"/>
  </w:style>
  <w:style w:type="character" w:customStyle="1" w:styleId="Heading1Char">
    <w:name w:val="Heading 1 Char"/>
    <w:basedOn w:val="DefaultParagraphFont"/>
    <w:link w:val="Heading1"/>
    <w:uiPriority w:val="9"/>
    <w:rsid w:val="00B31FE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4</Pages>
  <Words>706</Words>
  <Characters>402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endra Raghavendra (Student)</dc:creator>
  <cp:keywords/>
  <dc:description/>
  <cp:lastModifiedBy>Tanmay Dhanote (Student)</cp:lastModifiedBy>
  <cp:revision>24</cp:revision>
  <dcterms:created xsi:type="dcterms:W3CDTF">2019-12-01T19:57:00Z</dcterms:created>
  <dcterms:modified xsi:type="dcterms:W3CDTF">2019-12-03T04:47:00Z</dcterms:modified>
</cp:coreProperties>
</file>